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557c75d49c7c2d69eba8dbb4e461f903dc18a"/>
      <w:r>
        <w:rPr>
          <w:b/>
        </w:rPr>
        <w:t xml:space="preserve">ПРОТОКОЛ ПРО ПРОВЕДЕННЯ АУКЦІОНУ № BRE001-UA-20220923-526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ТОВ «ФЕБА» (код ЄДРПОУ 33669751) за Договором доручення №04/09-19 від 04.09.2019 року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ЕБА» (код ЄДРПОУ 33669751) за Договором доручення №04/09-19 від 04.09.2019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8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7:05:42Z</dcterms:created>
  <dcterms:modified xsi:type="dcterms:W3CDTF">2024-04-27T17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